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the database has been an invisible partner in the music literature, ever since the first computers were used to make music. I argue that by sheding some light to this inherent aspect of computers we can arrive at a clearer notion of how databases sound. That is to say, along a visibility continuum in reverse relation with audibility: the more invisible the database, the more present its sound. By this I do not argue in favor of neither loudness or quietness. I am only addressing the different possibilities that come from multiple access points to computers.</w:t>
      </w:r>
    </w:p>
    <w:p>
      <w:pPr>
        <w:pStyle w:val="BodyText"/>
      </w:pPr>
      <w:r>
        <w:t xml:space="preserve">Throughout this section, I use the words ‘database’ and ‘computer’ somewhat interchangeably. This decision comes from the fact, as I described in earlier sections,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37:50Z</dcterms:created>
  <dcterms:modified xsi:type="dcterms:W3CDTF">2019-03-30T12:37:50Z</dcterms:modified>
</cp:coreProperties>
</file>

<file path=docProps/custom.xml><?xml version="1.0" encoding="utf-8"?>
<Properties xmlns="http://schemas.openxmlformats.org/officeDocument/2006/custom-properties" xmlns:vt="http://schemas.openxmlformats.org/officeDocument/2006/docPropsVTypes"/>
</file>